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2C4F" w:rsidRPr="005843F5" w:rsidRDefault="00592C4F" w:rsidP="00592C4F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</w:t>
      </w:r>
      <w:r w:rsidR="00E0312B">
        <w:rPr>
          <w:rFonts w:ascii="Cambria" w:hAnsi="Cambria"/>
          <w:i/>
          <w:lang w:val="sr-Latn-ME"/>
        </w:rPr>
        <w:t xml:space="preserve">                               m</w:t>
      </w:r>
      <w:r>
        <w:rPr>
          <w:rFonts w:ascii="Cambria" w:hAnsi="Cambria"/>
          <w:i/>
          <w:lang w:val="sr-Latn-ME"/>
        </w:rPr>
        <w:t>r Marko Savić, saradnik</w:t>
      </w:r>
    </w:p>
    <w:p w:rsidR="00592C4F" w:rsidRPr="005843F5" w:rsidRDefault="00592C4F" w:rsidP="00592C4F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:rsidR="00592C4F" w:rsidRPr="005843F5" w:rsidRDefault="0008009B" w:rsidP="00592C4F">
      <w:pPr>
        <w:rPr>
          <w:rFonts w:ascii="Cambria" w:hAnsi="Cambria"/>
          <w:i/>
          <w:lang w:val="sr-Latn-ME"/>
        </w:rPr>
      </w:pPr>
      <w:r>
        <w:rPr>
          <w:rFonts w:ascii="Cambria" w:hAnsi="Cambria"/>
          <w:i/>
          <w:lang w:val="sr-Latn-ME"/>
        </w:rPr>
        <w:t>Školska godina 201</w:t>
      </w:r>
      <w:r w:rsidR="00D528BA">
        <w:rPr>
          <w:rFonts w:ascii="Cambria" w:hAnsi="Cambria"/>
          <w:i/>
          <w:lang w:val="sr-Latn-ME"/>
        </w:rPr>
        <w:t>9</w:t>
      </w:r>
      <w:r>
        <w:rPr>
          <w:rFonts w:ascii="Cambria" w:hAnsi="Cambria"/>
          <w:i/>
          <w:lang w:val="sr-Latn-ME"/>
        </w:rPr>
        <w:t>/20</w:t>
      </w:r>
      <w:r w:rsidR="00D528BA">
        <w:rPr>
          <w:rFonts w:ascii="Cambria" w:hAnsi="Cambria"/>
          <w:i/>
          <w:lang w:val="sr-Latn-ME"/>
        </w:rPr>
        <w:t>20</w:t>
      </w:r>
    </w:p>
    <w:p w:rsidR="00592C4F" w:rsidRPr="005843F5" w:rsidRDefault="00592C4F" w:rsidP="00592C4F">
      <w:pPr>
        <w:rPr>
          <w:rFonts w:ascii="Cambria" w:hAnsi="Cambria"/>
          <w:i/>
          <w:lang w:val="sr-Latn-ME"/>
        </w:rPr>
      </w:pPr>
    </w:p>
    <w:p w:rsidR="00D528BA" w:rsidRDefault="00592C4F" w:rsidP="00D528BA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POLITIKOLOGIJA</w:t>
      </w:r>
      <w:r w:rsidR="00D528BA">
        <w:rPr>
          <w:rFonts w:ascii="Cambria" w:hAnsi="Cambria"/>
          <w:sz w:val="24"/>
          <w:szCs w:val="24"/>
          <w:lang w:val="sr-Latn-ME"/>
        </w:rPr>
        <w:t>-MEĐUNARODNI ODNOSI</w:t>
      </w:r>
    </w:p>
    <w:p w:rsidR="00592C4F" w:rsidRDefault="00592C4F" w:rsidP="00592C4F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5843F5">
        <w:rPr>
          <w:rFonts w:ascii="Cambria" w:hAnsi="Cambria"/>
          <w:sz w:val="24"/>
          <w:szCs w:val="24"/>
          <w:lang w:val="sr-Latn-ME"/>
        </w:rPr>
        <w:t>IZBORNI SISTEMI</w:t>
      </w:r>
    </w:p>
    <w:p w:rsidR="00D528BA" w:rsidRPr="005843F5" w:rsidRDefault="00D528BA" w:rsidP="00592C4F">
      <w:pPr>
        <w:jc w:val="center"/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 xml:space="preserve">MODUL </w:t>
      </w:r>
      <w:bookmarkStart w:id="0" w:name="_GoBack"/>
      <w:bookmarkEnd w:id="0"/>
    </w:p>
    <w:p w:rsidR="00592C4F" w:rsidRPr="004919AF" w:rsidRDefault="00592C4F" w:rsidP="00592C4F">
      <w:pPr>
        <w:jc w:val="center"/>
        <w:rPr>
          <w:rFonts w:ascii="Cambria" w:hAnsi="Cambria"/>
          <w:sz w:val="24"/>
          <w:szCs w:val="24"/>
          <w:lang w:val="sr-Latn-ME"/>
        </w:rPr>
      </w:pPr>
    </w:p>
    <w:p w:rsidR="00592C4F" w:rsidRPr="00E87F51" w:rsidRDefault="00592C4F" w:rsidP="00592C4F">
      <w:pPr>
        <w:jc w:val="both"/>
        <w:rPr>
          <w:rFonts w:ascii="Cambria" w:hAnsi="Cambria"/>
          <w:b/>
          <w:sz w:val="24"/>
          <w:szCs w:val="24"/>
          <w:lang w:val="sr-Latn-ME"/>
        </w:rPr>
      </w:pPr>
      <w:r w:rsidRPr="00E87F51">
        <w:rPr>
          <w:rFonts w:ascii="Cambria" w:hAnsi="Cambria"/>
          <w:b/>
          <w:sz w:val="24"/>
          <w:szCs w:val="24"/>
          <w:lang w:val="sr-Latn-ME"/>
        </w:rPr>
        <w:t>Okvirne teme za istraživačke radove</w:t>
      </w:r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karakteristik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truktur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činci</w:t>
      </w:r>
      <w:proofErr w:type="spellEnd"/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E87F51">
        <w:rPr>
          <w:rFonts w:ascii="Cambria" w:hAnsi="Cambria" w:cs="Arial"/>
          <w:i/>
          <w:sz w:val="24"/>
          <w:szCs w:val="24"/>
          <w:lang w:val="sl-SI"/>
        </w:rPr>
        <w:t>Evolucija razvoja biračkog prava - iskustva: V. Britanije, Francuske, SAD, Crne Gore</w:t>
      </w:r>
      <w:r w:rsidR="00E0312B" w:rsidRPr="00E87F51">
        <w:rPr>
          <w:rFonts w:ascii="Cambria" w:hAnsi="Cambria" w:cs="Arial"/>
          <w:i/>
          <w:sz w:val="24"/>
          <w:szCs w:val="24"/>
          <w:lang w:val="sl-SI"/>
        </w:rPr>
        <w:t xml:space="preserve"> </w:t>
      </w:r>
    </w:p>
    <w:p w:rsidR="004919AF" w:rsidRPr="00D528BA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i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jihov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ticaj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a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rađane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litičke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je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articipaciju</w:t>
      </w:r>
      <w:proofErr w:type="spellEnd"/>
      <w:r w:rsidR="00E0312B"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roporcionalni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etodi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poredno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straživanje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Austrija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talija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Holandija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,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rska</w:t>
      </w:r>
      <w:proofErr w:type="spellEnd"/>
    </w:p>
    <w:p w:rsidR="004919AF" w:rsidRPr="00D528BA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Većinski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etodi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uporedno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straživanje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Velika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Britanija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Francuska</w:t>
      </w:r>
      <w:proofErr w:type="spellEnd"/>
      <w:r w:rsidR="00E0312B"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4919AF" w:rsidRPr="00D528BA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ješoviti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i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etod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: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tudija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lučaja</w:t>
      </w:r>
      <w:proofErr w:type="spellEnd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jemačka</w:t>
      </w:r>
      <w:proofErr w:type="spellEnd"/>
      <w:r w:rsidR="00E0312B"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r w:rsidR="00C2555E" w:rsidRPr="00D528BA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Gerrymandering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problem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eografij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(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osvrt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n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u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Goru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)</w:t>
      </w:r>
      <w:r w:rsidR="00E0312B"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oređenj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og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Gore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Francusk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mogućnost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kohabitacije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Gori</w:t>
      </w:r>
    </w:p>
    <w:p w:rsidR="004919AF" w:rsidRPr="00E87F51" w:rsidRDefault="004919AF" w:rsidP="004919AF">
      <w:pPr>
        <w:pStyle w:val="ListParagraph"/>
        <w:numPr>
          <w:ilvl w:val="0"/>
          <w:numId w:val="1"/>
        </w:numPr>
        <w:spacing w:after="0" w:line="360" w:lineRule="auto"/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</w:pP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Personalizacij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izbornog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sistema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u </w:t>
      </w:r>
      <w:proofErr w:type="spellStart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>Crnoj</w:t>
      </w:r>
      <w:proofErr w:type="spellEnd"/>
      <w:r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Gori</w:t>
      </w:r>
      <w:r w:rsidR="00E0312B" w:rsidRPr="00E87F51">
        <w:rPr>
          <w:rFonts w:ascii="Cambria" w:eastAsia="Times New Roman" w:hAnsi="Cambria" w:cs="Times New Roman"/>
          <w:i/>
          <w:sz w:val="24"/>
          <w:szCs w:val="24"/>
          <w:shd w:val="clear" w:color="auto" w:fill="FFFFFF"/>
          <w:lang w:eastAsia="sr-Latn-CS"/>
        </w:rPr>
        <w:t xml:space="preserve"> </w:t>
      </w:r>
    </w:p>
    <w:p w:rsidR="00592C4F" w:rsidRPr="00E87F51" w:rsidRDefault="00EE3CAA" w:rsidP="004919AF">
      <w:pPr>
        <w:pStyle w:val="ListParagraph"/>
        <w:numPr>
          <w:ilvl w:val="0"/>
          <w:numId w:val="1"/>
        </w:numPr>
        <w:rPr>
          <w:rFonts w:ascii="Cambria" w:hAnsi="Cambria"/>
          <w:sz w:val="24"/>
          <w:szCs w:val="24"/>
          <w:lang w:val="sr-Latn-ME"/>
        </w:rPr>
      </w:pPr>
      <w:r w:rsidRPr="00E87F51">
        <w:rPr>
          <w:rFonts w:ascii="Cambria" w:hAnsi="Cambria"/>
          <w:i/>
          <w:sz w:val="24"/>
          <w:szCs w:val="24"/>
          <w:lang w:val="sr-Latn-ME"/>
        </w:rPr>
        <w:t>Izbori za Evropski parlament (analiza zakonodavstva EU, uporedna iskustva)</w:t>
      </w:r>
    </w:p>
    <w:p w:rsidR="00E87F51" w:rsidRPr="00D528BA" w:rsidRDefault="00E87F51" w:rsidP="004919AF">
      <w:pPr>
        <w:pStyle w:val="ListParagraph"/>
        <w:numPr>
          <w:ilvl w:val="0"/>
          <w:numId w:val="1"/>
        </w:numPr>
        <w:rPr>
          <w:rFonts w:ascii="Cambria" w:hAnsi="Cambria"/>
          <w:sz w:val="24"/>
          <w:szCs w:val="24"/>
          <w:lang w:val="sr-Latn-ME"/>
        </w:rPr>
      </w:pPr>
      <w:r w:rsidRPr="00D528BA">
        <w:rPr>
          <w:rFonts w:ascii="Cambria" w:hAnsi="Cambria"/>
          <w:i/>
          <w:sz w:val="24"/>
          <w:szCs w:val="24"/>
          <w:lang w:val="sr-Latn-ME"/>
        </w:rPr>
        <w:t>Participacija mladih u parlamentarnim političkim partijama u CG (fokus na izborni ciklus 20</w:t>
      </w:r>
      <w:r w:rsidR="00D528BA" w:rsidRPr="00D528BA">
        <w:rPr>
          <w:rFonts w:ascii="Cambria" w:hAnsi="Cambria"/>
          <w:i/>
          <w:sz w:val="24"/>
          <w:szCs w:val="24"/>
          <w:lang w:val="sr-Latn-ME"/>
        </w:rPr>
        <w:t>16 - Parlamentarni izbori u CG)</w:t>
      </w:r>
    </w:p>
    <w:p w:rsidR="00592C4F" w:rsidRPr="00E87F51" w:rsidRDefault="00592C4F" w:rsidP="00592C4F">
      <w:pPr>
        <w:rPr>
          <w:rFonts w:ascii="Cambria" w:hAnsi="Cambria"/>
          <w:sz w:val="24"/>
          <w:szCs w:val="24"/>
          <w:lang w:val="sr-Latn-ME"/>
        </w:rPr>
      </w:pPr>
    </w:p>
    <w:p w:rsidR="00592C4F" w:rsidRDefault="00592C4F" w:rsidP="00592C4F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>Studenti mogu predložiti i teme koje nijesu na spisku ponuđenih.</w:t>
      </w:r>
    </w:p>
    <w:p w:rsidR="00592C4F" w:rsidRPr="005843F5" w:rsidRDefault="00592C4F" w:rsidP="00592C4F">
      <w:pPr>
        <w:rPr>
          <w:rFonts w:ascii="Cambria" w:hAnsi="Cambria"/>
          <w:sz w:val="24"/>
          <w:szCs w:val="24"/>
          <w:lang w:val="sr-Latn-ME"/>
        </w:rPr>
      </w:pPr>
      <w:r>
        <w:rPr>
          <w:rFonts w:ascii="Cambria" w:hAnsi="Cambria"/>
          <w:sz w:val="24"/>
          <w:szCs w:val="24"/>
          <w:lang w:val="sr-Latn-ME"/>
        </w:rPr>
        <w:t xml:space="preserve">Odabir tema je isključivo na času vježbi. </w:t>
      </w:r>
    </w:p>
    <w:p w:rsidR="001536BC" w:rsidRDefault="001536BC"/>
    <w:sectPr w:rsidR="001536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0F07D5"/>
    <w:multiLevelType w:val="hybridMultilevel"/>
    <w:tmpl w:val="AEA8EE4A"/>
    <w:lvl w:ilvl="0" w:tplc="41BEA54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i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CE5F1E"/>
    <w:multiLevelType w:val="hybridMultilevel"/>
    <w:tmpl w:val="FA543304"/>
    <w:lvl w:ilvl="0" w:tplc="7C404B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MDQ1tjQ1MTY3MDNR0lEKTi0uzszPAykwqgUA0VPsQSwAAAA="/>
  </w:docVars>
  <w:rsids>
    <w:rsidRoot w:val="00592C4F"/>
    <w:rsid w:val="0008009B"/>
    <w:rsid w:val="001536BC"/>
    <w:rsid w:val="00223A57"/>
    <w:rsid w:val="004919AF"/>
    <w:rsid w:val="00592C4F"/>
    <w:rsid w:val="007A002B"/>
    <w:rsid w:val="00C2555E"/>
    <w:rsid w:val="00D528BA"/>
    <w:rsid w:val="00E0312B"/>
    <w:rsid w:val="00E87F51"/>
    <w:rsid w:val="00EE3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E92118-E2D6-4B90-83D0-9E04E5EFD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C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19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31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1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Marko</cp:lastModifiedBy>
  <cp:revision>9</cp:revision>
  <cp:lastPrinted>2018-03-01T09:35:00Z</cp:lastPrinted>
  <dcterms:created xsi:type="dcterms:W3CDTF">2018-02-13T13:52:00Z</dcterms:created>
  <dcterms:modified xsi:type="dcterms:W3CDTF">2020-02-24T14:54:00Z</dcterms:modified>
</cp:coreProperties>
</file>